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จัดงานประชุมวิชาการนานาชาติ</w:t>
      </w:r>
      <w:r>
        <w:t xml:space="preserve"> </w:t>
      </w:r>
      <w:r>
        <w:t xml:space="preserve">เรื่องวิศวกรรมฟื้นฟูสมรรถภาพและเทคโนโลยีสิ่งอำนวยความสะดวก</w:t>
      </w:r>
      <w:r>
        <w:t xml:space="preserve"> </w:t>
      </w:r>
      <w:r>
        <w:t xml:space="preserve">ครั้งที่</w:t>
      </w:r>
      <w:r>
        <w:t xml:space="preserve"> </w:t>
      </w:r>
      <w:r>
        <w:t xml:space="preserve">16</w:t>
      </w:r>
      <w:r>
        <w:t xml:space="preserve"> </w:t>
      </w:r>
      <w:r>
        <w:t xml:space="preserve">(i-CREATe</w:t>
      </w:r>
      <w:r>
        <w:t xml:space="preserve"> </w:t>
      </w:r>
      <w:r>
        <w:t xml:space="preserve">2023)</w:t>
      </w:r>
      <w:r>
        <w:t xml:space="preserve"> </w:t>
      </w:r>
      <w:r>
        <w:t xml:space="preserve">ครั้งที่</w:t>
      </w:r>
      <w:r>
        <w:t xml:space="preserve"> </w:t>
      </w:r>
      <w:r>
        <w:t xml:space="preserve">3/2566</w:t>
      </w:r>
      <w:r>
        <w:t xml:space="preserve"> </w:t>
      </w:r>
      <w:r>
        <w:t xml:space="preserve">ในวันอังคารที่</w:t>
      </w:r>
      <w:r>
        <w:t xml:space="preserve"> </w:t>
      </w:r>
      <w:r>
        <w:t xml:space="preserve">7</w:t>
      </w:r>
      <w:r>
        <w:t xml:space="preserve"> </w:t>
      </w:r>
      <w:r>
        <w:t xml:space="preserve">พฤศจิกายน</w:t>
      </w:r>
      <w:r>
        <w:t xml:space="preserve"> </w:t>
      </w:r>
      <w:r>
        <w:t xml:space="preserve">2566</w:t>
      </w:r>
      <w:r>
        <w:t xml:space="preserve"> </w:t>
      </w:r>
      <w:r>
        <w:t xml:space="preserve">เวลา</w:t>
      </w:r>
      <w:r>
        <w:t xml:space="preserve"> </w:t>
      </w:r>
      <w:r>
        <w:t xml:space="preserve">09.00-10.30</w:t>
      </w:r>
      <w:r>
        <w:t xml:space="preserve"> </w:t>
      </w:r>
      <w:r>
        <w:t xml:space="preserve">น.</w:t>
      </w:r>
    </w:p>
    <w:p>
      <w:pPr>
        <w:pStyle w:val="Date"/>
      </w:pPr>
      <w:r>
        <w:t xml:space="preserve">วันอังคารที่</w:t>
      </w:r>
      <w:r>
        <w:t xml:space="preserve"> </w:t>
      </w:r>
      <w:r>
        <w:t xml:space="preserve">7</w:t>
      </w:r>
      <w:r>
        <w:t xml:space="preserve"> </w:t>
      </w:r>
      <w:r>
        <w:t xml:space="preserve">พฤษจิกายน</w:t>
      </w:r>
      <w:r>
        <w:t xml:space="preserve"> </w:t>
      </w:r>
      <w:r>
        <w:t xml:space="preserve">2566</w:t>
      </w:r>
      <w:r>
        <w:t xml:space="preserve"> </w:t>
      </w:r>
      <w:r>
        <w:t xml:space="preserve">เวลา</w:t>
      </w:r>
      <w:r>
        <w:t xml:space="preserve"> </w:t>
      </w:r>
      <w:r>
        <w:t xml:space="preserve">09.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งเล่น อ่านนิยายเลขา มันต้อง 3.1 จะรีบไปไหนอ่ะ เอาตั้งแต่ต้นว่าละไม่เยอะหรอกไม่ต้องไม่ต้อง เดี๋ยวกลับไปเนี่ยคือรายงานการประชุมใช่ไหม รายงานการประชุมมันต้องมากกว่านี้หรือเปล่า รับรองรายงานแล้วใช่ไหมอันนี้พูดถึงงานของครั้งที่ผ่านมา หน้าจอนี้แสดงอะไรบ้างเลขา อันนี้เป็น รายงานการประชุมหรือเปล่า รายงานประชุมของทางคลัง อัดอากาศ หางานเลขาก็ต้องเลื่อนให้มันเห็น หล่อมากวันนี้ข้างบนมันมีอะไรก่อนระเบียบวาระที่ 3 หรือเปล่ารายงานการประชุม เริ่มตั้งแต่ต้น เริ่มตั้งแต่ตอน เมื่อกี้เป็นการสรุปของภาพรวมทั้งนี้เนื้อหารายงาน ที่ผ่านมานะครับ เดี๋ยวผมประธานสอนเลขา ไปให้มันสุดเลยนะครับใจเย็นๆซอยไปสุดเลย ไปตั้งแต่ แล้วก็ต่อไปผู้เข้าร่วมประชุม ญี่ปุ่นข้างไหนล่ะ ผมงงตามคุณไปด้วยผมไม่รู้ว่าคุณแสดงอะไร เหมือนตัวนี้ไม่ได้เป็นตัวแรงงานน่ะ รายงานการประชุม ต้องค่อยๆบอกว่ารายงานการประชุมครั้งที่ 2/2561 เป็นผู้มาประชุมแล้วไม่ต้องอ่านรายชื่อ ไปเรื่อยๆนะ น่าจะเป็นของรายชื่อผู้เข้าร่วมประชุมนะครับ ร้านอาหารไทย อาจมีการปรับปรุงของในส่วนของคณะกรรมการดำเนินการโดยที่มีผู้แทน เวลาประชุมทำอย่างนี้นะ ระเบียบวาระที่ 1 เรื่องประธานแจ้งให้ที่ประชุมทราบแล้วไม่ต้องลงรายละเอียด ลองไปอ่านมติเลยจะได้ประหยัด มีการรับทราบของการปรับปรุงรายชื่อคณะกรรมการ สมัครงานครับ ต่อไประเบียบวาระที่ 2 อ่านหัวข้อ การรับรองรายงานการประชุมครั้งที่ 1 166 นะครับซึ่งก็เป็นการรับรองรายงานการประชุมที่ประชุมรับรองรายงาน อ่านมติหัวเข้าแล้วอ่านมติ มติที่ประชุมคือรับรองรายงานการประชุมครั้งที่ 1 โดยมีการขอให้ปรับ เนื้อหาของรูปแบบของการรายงานครั้งที่ 1 สำหรับระเบียบวาระที่ 3 นะครับถ้าเป็นเรื่องเพื่อทราบนะครับโดยที่ทางทีมเลขาก็รายงานให้ทราบว่า สรธรอามีน 3.1 เจ้าภาพร่วมจัดงาน ภาพรวมของของอาณาเขต 2023 รับทราบนะครับ 3.2 3.2 ก็เป็นรายงานความก้าวหน้าของการจัดเตรียมงานการประชุม 2013 นะครับ ชุมพรมีมติเห็นชอบ แผนที่ทางอากาศ นำเสนอเรื่องของการร่วมถ่ายภาพ 3 กลุ่มของอา คณะผู้บริหารของสนชนะครับผู้ได้รับรางวัลของงาน IC คณะกรรมการ แอร์เอเชีย ก็มีมติเห็นชอบเรื่องการจัดนิทรรศการ อยู่จุดใกล้เคียงทั้งหมด 10 ตัวที่จะเป็น ถวายสมเด็จพระเทพท่านใดทอดพระเนตรนะครับ ส่วนมากที่ 3.3 นะครับถ้าเป็นงานรายงานความก้าวหน้าของการจัดเตรียมงาน ik 2013 ของแต่ละคณะทำงานครับ มันไม่มีมติ หัวข้อแล้วมันไม่มีมติหรือรายงานการประชุมมติเมื่อคืน ปรับเพิ่มเติมในส่วนนี้นะครับก็จริงๆก็เป็นเรื่องของเรา ประชุมการรับทราบเรื่องของการจัดเตรียมงานนะครับ ร้านสีเป็นเรื่องของการพิจารณานะครับรายชื่อของผู้ที่จะเข้า สมเด็จพระกนิษฐาธิราชเจ้านะครับ อันนี้กับแอนไปช่วยเจษฎาอาจจะยังไม่คุ้นเคย เปลี่ยนในฐานะฉะนั้นก่อนมาประชุมหรือก่อนจะเวียนอะไรเนี่ย พอเราพูดหัวข้อแล้วก็เขียนมติมติคณะ โอเคไหม การต่อครับ รับรองนะคะอาจารย์แต่ว่าให้ไปแก้ไข เสนอ หรือให้ไปเขียนรายงานการประชุมนี้ให้ได้มาตรฐานของระเบียบราชการนะขึ้นมาจะต้องมีมติว่าไงมติว่ายังไง นะครับ เครื่องต่อเชื่อมต่อครับ วาระที่ 3 นะครับเป็นเรื่องเพื่อทราบนะครับ 3.1 จะเป็นเรื่องของรายงานผลการจัดงานประชุมวิชาการนานาชาติ กิจกรรมฟื้นฟูสมรรถภาพและเทคโนโลยีสิ่งอำนวยความสะดวก วันที่ 16 11 2013 นะครับ งานในเขต 2013 ก็ได้จัดไประหว่างวันที่ 8-11 สิงหาคม 2000 13 นะครับหัวหน้าอุทยานที่ 3 ประเทศไทยนะครับโดยมีเจ้าภาพที่จัดงานก็คือมูลนิธิ rip ตามพระราชดำริสมเด็จพระกนิษฐาธิราชเจ้านะครับมีกระทรวง อบตนะครับมีสาวๆชอและ ทางคณะกรรมการ CR Asia นะครับ มีสมาชิกทั้งหมด 13 3 หน่วยงาน เศรษฐกิจด้วยกันนะครับ ไลฟ์สดไปนะครับ สำหรับงานนะครับก็เริ่มจากครั้งแรก ปี 2007 นะครับ ที่ประเทศสิงคโปร์นะครับโดยที่ ในช่วงเริ่มต้นก็มีสภาพหลักสูตรไทยกับสิงคโปร์โดยได้รับพระมหากรุณาธิคุณจากสมเด็จ สถานที่ราชการรับเสด็จ เป็นองค์ประธานเปิดงานทุกปีนะครับ ตั้งแต่ปี 2007 มาจนถึง 2015 ส่วนใหญ่ก็จะเป็นไทยกับสิงคโปร์ที่เป็นเจ้า ประกันสุขภาพโดยที่มีจีนและเกาหลี ที่ร่วมจัดด้วยเพราะปี 2015 ก็มี ขยายความร่วมมือไปกลุ่มประเทศในเขตเอเชียแปซิฟิกนะครับต้องมีประเทศต่างๆเข้ามาร่วมประมาณ 10 เศรษฐกิจด้วยกันนะครับที่เราใช้คำว่าเศรษฐกิจพอมี ประเทศที่หลั่งเช่นไต้หวันหรือฮ่องกงเข้ามาร่วมด้วยนะครับเราก็เลยจะพยายามใช้คำว่าเศรษฐกิจไม่ใช้คำว่าประเทศ หลังจากนั้นก็มีการเปลี่ยนฉันเป็นเจ้าภาพ ในแต่ละประเทศตั้งแต่ 2016 เป็นต้นมา ปี 2013 ใครเป็นเจ้าภาพครั้งที่ 4 2024 ในปีหน้านะครับอย่างที่ท่านประธานแจ้งในที่ประชุมให้ทราบว่า สภาพจะเป็นที่ประเทศสหรัฐปะทะกันจริงนะครับ นครเซี่ยงไฮ้ สำหรับ ปีนี้ล่ะครับก็ มีผู้เข้าร่วมงานทั้งหมดประมาณ 446 คนขออภัยตัวหนังสือ บรรทัดสุดท้ายตัวหนังสือสีแดงนะครับ มีผู้เข้าร่วมทั้งหมด 446 ท่านนะครับมีสติ๊กเกอร์แปะท่านนะครับ เราได้จัดหางาน แคปชั่นนะครับ LINE กลุ่มหัวข้อด้วยกันนะครับ มีโปสเตอร์ ที่นำเสนอบทที่ 13 ปเตอร์นะครับแล้วก็มี ขออภัยครับ บทความอ้วน 13 บทความ อาจจะ Super นะครับ นอกจากนี้มีการจัดนิทรรศการหน่วยงานต่างๆนะคะทั้งหมด นาฬิกา ก็มี workshop การอ่าน ประมาณ 6 ข้อนะครับในส่วนของการแข่งขันสิ่งประดิษฐ์สำหรับคนพิการและผู้สูงอายุในระดับ หานักเรียนนักศึกษานะครับ มีผู้เข้าร่วมทั้งหมด 33 33 ทีมนะครับจากเขตสถิตด้วยกันนะครับ ประเทศที่เข้าร่วมมีทั้งหมดทั้งหมด ประเทศนะครับพี่ทางเข้ามาร่วมประชุมวิชาการและนำเสนอผลงานแล้วก็ส่งผลงานสิ่งประดิษฐ์เข้าร่วม โดยวันที่ 10 สิงหาคมนะครับก็เป็นพิธีเปิดอย่างเป็นทางการนะครับสมเด็จพระกนิษฐาธิราชเจ้า เทพรัตน์ก็เสด็จพระราชดำเนินประเทศไทยนะครับ ผู้อำนวยการของอาจารย์ชูกิจนะครับแล้วก็ท่านรัฐมนตรีกระทรวงออกในขณะนั้นเป็นท่าน อาการ เอนกเหล่าธรรมทัศน์นะครับพ่อ ร่วมรับเสด็จสมเด็จกนิษฐาธิราชเจ้ารวมทั้งอาจารย์ท่านเป็นประธานจัดงานนะคะ แต่ก็มี ชาวต่างชาติคือคุณไซม่อนวอนซึ่งเป็นประธานของกลุ่มความร่วมมือเกลียดเอเชีย เป็นภาพในช่วงพิธีเปิดนะครับ ในพิธีเปิด ก็จะมีการพระราชทานรางวัลผู้ชนะเลิศจากการประกวดสิ่งประดิษฐ์ แต่ละคนพิการและผู้สูงอายุของระดับ นักเรียนนักศึกษานะครับแล้วก็มีแสดงปาฐกถาพิเศษนะครับ บริขารมูลนิธิของขาเทียม หลังจากพิธีเปิดสมเด็จพระกนิษฐาธิราชเจ้านะครับพ่อ อากาศแพเปิด เปิดหน้านะครับแล้วก็เสด็จทอดพระเนตรนิทรรศการของผู้ที่ ชนะเลิศของรางวัลสิ่งประดิษฐ์ คนพิการและผู้สูงอายุ รวมปางพระพิฆเนศผลงานวิจัยนะครับจากประเทศสิงคโปร์นะครับ เป็น Motion Capture Motion Capture นะครับตั้งใจในทีมนี้ก็เป็นผู้ที่รัก พระราชทานจากสมเด็จพระกนิษฐาธิราชเจ้าไปศึกษาที่ประเทศสิงคโปร์ด้วยนะครับ ท่านก็ทอดพระเนตรนิทรรศการ บริษัทซาร่าต่างๆนะครับ ส่วนใหญ่ก็เป็นผลงานที่มาจากการประกวดของสิ่งประดิษฐ์ คนพิการและผู้สูงอายุหรือว่า sic จากช่วงที่เขาเป็นนักศึกษานะครับก็มา ขอบคุณทั้งสองท่านเป็นผู้ประกอบการนะครับแล้วก็ได้ ถวายงาน ได้มาทดลองใช้อุปกรณ์ต่างๆนะครับในรูป ฝั่งซ้ายมือรูปที่ 2 ครับ จากนั้นก็มีการทอดพระเนตรบูรณาการของผู้เข้าร่วม เช่นกันนะครับแล้วก็มีร่วม ยาถ่ายพยาธิ ฉายาลักษณ์ด้วยนะครับกับคณะกรรมการจัดงานและก็เอานักศึกษาที่ได้รับรางวัลชนะเลิศ ในส่วนของวันที่ 9 นะครับว่ามีงานสำคัญการหนึ่งนะครับ ก็เป็นงานลงนามความร่วมมือของ กลุ่มความร่วมมือเขตเชียร์นะครับอันนี้จัดที่ อัศวินพรนะครับ พอจะมีผู้แทนของ ทั้งหมด 6 หน่วยงาน 5 เขตเศรษฐกิจเข้าร่วมนะครับเราก็มีผู้แทน หน่วยงานที่ลงนามความร่วมมือแบบออนไลน์มา ได้รับเกียรติจากท่านอาจารย์ไทยรัฐ แสดงความยินดีและก็ท่านผู้จัดการได้แข่งนะครับก็กล่าวเปิดงานนะครับ เป็นรายชื่อของ 13 หน่วยงานของ กลุ่มความร่วมมือเขตเอเชียนะครับที่มาร่วมลงนามในออนไซต์แล้วก็ร่วมลงนามออนไลน์ด้วยนะคะ ในส่วนของงานประชุมวิชาการนะครับก็จะมีส่วนของ keynote speaker ทั้งหมด ทานด้วยกันนะครับ พี่โน๊ตล่ะพี่ได้มีถวาย บ้านผมจะเป็นจากงานเลขามูลนิธิขาเทียมนะครับ เราก็จะมี กรรมการป.ป.ชนะครับมีอาการเสาวลักษณ์อธิติยา เราก็มีลูกเดิมจาก Google Assistant imagination อันนี้เป็น ความร่วมมือของ สิ่งอำนวยความสะดวกระดับโลกนะครับที่มีเบรกที่ซื้อปลาที่จะดีกว่านะครับ นอกจากนี้เราก็ได้รับเกียรติจาก สถานที่ของเขตเอเชียนะครับจากสิงคโปร์จากฮ่องกงกับจีนแล้วก็ไต้หวันนะคะ มันเป็นอาชีพสติ๊กเกอร์ด้วยนะครับก็เรียกว่ามีความหลากหลายของ วิทยากรจากนานาชาติ ในส่วนของการอภิปรายกลุ่มนะครับก็จะมีหัวข้อทั้งหมด 5 หัวข้อด้วยกัน เรามีผู้แทนของแต่ละกลุ่ม เฮียมีพันธะที่เชื่อมนะครับประกันชีวการแพทย์นะครับ มีกะ สำนักงานการศึกษาพิเศษนะครับมีในเรื่องของ ก็เป็นเจ้าภาพ ในเรื่องของ Digital Technology นะครับ บะหมี่ ในส่วนของเชิง policy เทอมนโยบายกฎหมายนะครับว่ามีการลงทะเบียน แถมจาก inf นะครับไม่เก็บมาร่วมบรรยายด้วย อธิบายปุ่มในส่วนของคอมเพรสเซอร์ จะเป็นของกลุ่มบริษัททรัพย์นะครับพี่ก็มาพี่ปราย ประสบการณ์ตั้งแต่เข้าร่วม จนกระทั่งมาเป็นบริษัทผู้ประกอบการนะครับ ในส่วนของการอบรมเชิงปฏิบัติการนะครับเรามีทั้งหมด 4 หัวข้อด้วยกันนะ ได้รับเกียรติจาก ทาง SCB นะครับมาจากการทดสอบให้นะครับในเรื่องของการ disaster risk reduction for นะครับว่าอันนี้รวมทั้งกลุ่มของคนพิการ ด้วยนะครับ เราก็มีวิทยากรจาก มหาวิทยาลัยธรรมศาสตร์นะครับจากญี่ปุ่น กลับแล้วก็รวมทั้งของสิงคโปร์ที่นำเสนอเรื่องของบางเสร่โปรโมชั่น ในส่วนของการนำเสนอบทความนะครับทั้งหมด 13 ด้วยกันนะครับก็แบ่งออกเป็น 2 วันนะครับในวันที่ 20 วันที่ 10 และ 11 นะครับ เล่นของ Google Assistant หน่อยจิ ของรีหนะครับ กลุ่มของ biomedical engineering นะครับทั้งหมด 13 Paper ด้วยกันแล้วก็มีโปสเตอร์ทั้งหมด poster ก็เป็นรายชื่อของดังบทความที่ได้นำเสนอใน งานประชุมขับรถประมาณ 20 ผลงาน ไลค์ทักไปนะคะ ส่วนของงานที่เป็นไฮไลท์ ส่วนหนึ่งของงานเป็นเรื่องของการประกวดสิ่งประดิษฐ์คนพิการและผู้สูงอายุ ชื่อภาษาอังกฤษว่า assistance ในปีนี้ก็มีผู้เข้าร่วมจาก ทั้งหมดทั้งหมด 33 ทีมด้วยกันนะครับจะให้เขตเศรษฐกิจนะครับมีไทยเรา ผลงาน ไต้หวันตึกผลงานสิงคโปร์ คนงานฮ่องกง 4 ประเทศจีนตอบนะครับ แบ่งเป็น ประเภทอาคาร 100 ปี คนน่ารักก็มีทราย อีก 17 คนงานนะครับว่ามีกรรมการจ้ะ LINE เทศกิจมีหลายประเภทด้วยกันนะครับคนไทยฮ่องกงสิงคโปร์มาเลเซีย ออส่วน ผู้แทนของประเทศไทยที่เป็นร่วมเป็นกรรมการตัดสินก็มีสร้อยคอวินนะครับ เป็นผู้แทนนะครับ แล้วก็ได้นะครับ 3 เลือกประเภทยิงทรายนะครับปีนี้ผู้ชนะเลิศเขาจะเป็นทีมนักเรียนนักศึกษานะครับ ไต้หวันนะครับ แล้วก็ อะตอมเป็นห้องสิงคโปร์นะครับระดับ 3 ก็เป็นฮ่องกง ให้เราจะได้รับรางวัล assistance Sensation นะครับจากโรงเรียนจุฬาภรณราชวิทยาลัย ดูนะครับ แล้วก็ เอาออกนะครับจากมหาวิทยาลัยธรรมศาสตร์ รางวัล Public Choice award นะครับอันนี้จากโรงเรียนนานาชาติเกวลี มันก็เป็นรายชื่อทั้งหมด 16 ทีมในประเภท Design นะครับพี่ ชมการแข่งขัน ในส่วนของประเภทเทคโนโลยีนะครับเพราะมีทั้งหมด 17 ทีมด้วยกันนะครับ ส่วนผู้ชนะเลิศในปีนี้อันดับ 1 และ 2 ให้การเป็นผู้ชนะ ไปวัดพนัญเชิง แล้วก็ให้ประเทศจีนได้รับรางวัลอันดับที่ 3 นะครับ สำหรับไทยเรานะครับวันนี้เราได้รับรางวัลชมเชย 1 รางวัลนะครับ เป็นนักศึกษาจ้ะ วิทยาลัยอาชีวนครสวรรค์นะครับ เราก็ bestminton นะครับอันนี้จากโรงเรียนเศรษฐเสถียรนะครับ อันนี้ก็ อันนี้เป็นทีมนักเรียนที่เป็น พิการทางการได้ยินหรือว่านักเรียนที่เป็นหูหนวกนะครับ ผลงานกำลังพลวันนี้ครับ แล้วก็มีกลางวันหนึ่งจากประเทศไทยนะครับก็เป็นเพื่อนสนิทนะครับต้องเป็นจากวิทยุนครสวรรค์ ได้รับรางวัลที่ 2 ของรางวัลด้วยค่ะ ทำเป็นรายชื่อของกลุ่ม นักศึกษาที่แข่งในประเภทเทคโนโลยี นอกจากของการนำเสนอบทความการประกวดสิ่งประดิษฐ์ในอนาคต เราก็ได้จัดให้มีครอบครัวนะครับให้ผู้ที่เข้ามาร่วมงานได้มีโอกาสได้เห็นผลงานวิจัย รอนะครับโดยเฉพาะอย่างยิ่งในของ นำเสนอผลงาน ไม่เอาจะเป็นจากท่านอาเองนะครับแล้วก็มีของทาง แล้วก็ เช็คด้วยนะครับว่าเราก็จัดให้ได้เยี่ยมชมผลงานของ มหาลัยธรรมศาสตร์ซึ่งก็มีผลงานทางด้านคนพิการและผู้สูงอายุ มาขับรถก็ได้บอกมัน รบกวนนะครับ ช่วงบ่ายก็ได้มีโอกาสให้จัดในกลุ่มที่มันไม่เข้าตัวไหนเราก็ให้เขาได้ ชื่นชมวัฒนธรรมไทยด้วยที่จะ เยี่ยมชม นครศรีอยุธยาครับ สวัสดีกุม 1 นะครับ ก็จะเป็นการไปเยี่ยมชม ผลงานวิจัยที่ทางทีมนักสถิตินะครับก็ ไปให้ความช่วยเหลือผู้สูงอายุนะครับอาชีพบ้านวาสนะเวศน์ที่อยุธยา ตอนบ่ายก็ไปเยี่ยมชมโรงงานกษาปณ์ นครศรีราชาเช่นกัน จัดส่งทั้งในเรื่องของเธอไม่เห็นงานวิจัยของเรา ออกมหาวิทยาลัยธรรมศาสตร์แล้วก็ชื่นชมวัฒนธรรม โลโก้ด้วย ในส่วนของนิทรรศการนะครับก็จะมี เลข 2 ตัวด้วยกัน ในส่วนของบริษัทสตาร์ทอัพนะครับซึ่งก็เป็นผลงานที่อาจเป็นผู้ประกอบการที่ ได้นำผลงานจากการประกวดสิ่งประดิษฐ์ ใส่สีนะก็มาตั้งบริษัท ทั้งหมด 6 คนงานด้วยกันนะครับ สถานที่ราชการนะคะท่านก็เสด็จผลงานทั้งหมด ผลงานรวมทั้งได้ทดลองใช้งานจริงของแต่ละคนงานด้วยนะครับ ตะกร้อ ทอดพระเนตรนิทรรศการ จากประเทศสิงคโปร์นะครับเป็นอาการของก่อน โปสเตอร์ของผลงานทรัพย์ทั้งหมด 6 บริษัทด้วยกันไหมคะ สำหรับค่าใช้จ่ายสรุปค่าใช้จ่ายทั้งทีมเลยค่ะ สรุปค่าใช้จ่ายในการจัดงานนะครับก็มีรายรับประมาณ 2 ล้าน 4 แสนบาทด้วยกัน ส่วนค่าใช้จ่ายและเป็น รวมประมาณ 2 ล้าน 9 นะครับวันที่เป็น Internal เช้าถึงจ่ายภายใน หน่วยงานของเขานะเขาได้กันประมาณ 90,000 แล้วก็เป็น รายจ่ายที่จ่าย ให้หน่วยงานภายนอกมา 2 ล้านรวมค่าใช้จ่ายประมาณ 2,900 บาทโดยที่ไม่มีอะไรครับ สันติ เราต้องขอขอบคุณผู้สนับสนุนนะครับ ไม่ว่าจะเป็นทางกสทช มูลนิธิพลังที่ยั่งยืนปตทนะครับจากมูลนิธิ SCG นะครับบริษัทชีวาเลียร์ วิริยะประกันภัย สำนักงานส่งเสริม Toyota อาร์มี่นะครับบริษัทไทยเบฟนะครับลอรีอัล ที่ให้ความอนุเคราะห์สนับสนุนการจัดงานทั้งในเรื่องของบประมาณและก็ในส่วนของ ขายนะครับ ก็เป็น สรุปผลของการจัดงานในวาระที่ 30 1 เรียนที่ประชุม ทราบครับ หอย ตกลงมีทั้งหมดเนี่ย เราไม่ได้ขาดทุนอะไรใช่ไหมครับ อาจารย์ชุน ใช้ไป 2 ล้านก้าวขาแตกได้ รับสนับสนุนงบประมาณมา 2 ล้าน 4 ค่ะ 50 ทำยังไง สวทชไปค่ะ น่าจะเขียนลงไปด้วยต้องเข้าใจก็ควรจะเขียนสวจร อีก 500 บาทให้มันซ้ายขวาไม่เท่ากันดีไหม ขายช่วยทำตารางตารางนี่แหละ ถามว่าค่าใช้จ่ายอยู่คำนึง รายได้คอลัมน์ 1 ค่าใช้จ่ายค่าน้ำหนึ่ง อันนี้ไว้เนี่ย เป็นข้อมูลในการจัดงานปีต่อต่อไป ต้องขอบคุณ คนที่มาร่วมสนับสนุนเพื่อให้กรรมการเข้าใจทุกคนได้เข้าใจเมื่อกี้รายละเอียดมาก เห็นต้นไม้แต่ละต้นจะอาจจะไม่เห็นป่ารวมคือจริงๆแล้วจะดูย้อนหลังไปนะตั้งแต่แรก ที่เราจะนอนจนจะครบ 17 พังเนี่ย คือจะต้องทราบวัตถุประสงค์กับปรัชญาในการจัดการเรียนรู้ว่า ตอนที่มีแต่เข้ามาคุยกับผมแล้วไปกราบทูลพระองค์ท่าน เขามีความเห็นว่า หาเรื่อง อุปกรณ์คนพิการต้องพูดว่าอุปกรณ์คนพิการเนี่ยมันแพง เราก็มันก็ไม่ ไม่เหมาะสมกับกายภาพของทวีปเอเชีย เขาก็อยากจะจัด มีขึ้นมาต้องมีอันอื่นด้วย มาก Global innovation Challenge Global innovation Challenge บูทท่านก็เสด็จหมด แต่ว่าครั้งที่ผ่านมาเนี่ยก็กลับพูดว่า 40-50 บูธของเสด็จไม่ไหว หาที่เด่นๆมารวมทั้ง เอาพวกที่ในปีที่ผ่านมา พี่ชนะได้รางวัลแล้วปรากฏว่าเผยแพร่ไปสู่ผู้ชายได้ผมขอเน้นตรงนี้อีกครั้งหนึ่งนะครับว่า ทำอะไรก็แล้วแต่ถ้าไม่ถึงผู้ชายเนี่ยมันก็ไม่เกิดประโยชน์แต่ว่า หล่อก็ดีทราบว่ามีอย่างน้อย 6 บริษัทของไทยที่มา ใช้งานได้ถึงผู้ใช้จริงๆนะครับอันนั้นก็ มันก็คือ เราต้องเตือนเราอยู่เสมอว่าเราทำไปเพื่ออะไรเพื่ออะไรเราก็ โฟล์คซองท่านเจ้าจะเสด็จงานทุกครั้งของไทย เขตบางพลัด นอกจากว่าช่วงที่เกิด covid สิ่งที่ อยากจะรีไมล์เรานี้ก็คือท่านคอรัปชั่นกับผมครั้งที่แล้วแล้วทำไมประเทศไทยไม่ได้รับรางวัล cerebral เลยทีมเราก็ควรจะ ไปดูว่า มันเกิดอะไรขึ้น ชมเชยชมเชย ส่วนอย่างอื่นก็เป็นประโยชน์นะครับเป็นประโยชน์ไม่ว่าจะเป็นการ สัมมนา presentation รายการก็เป็นประโยชน์กับผู้ที่เอาคำสุดท้ายเลยผมอยากให้ผู้บริหาร หรือว่า ได้เข้าใจ ความสำคัญของ A Math ยังโชคดีที่ ไม่ได้ปิดเน็ตไปแล้วก็ปิดเน็ตไปใครจะเป็นเจ้าภาพจัดงานนะครับ ก็ยังมีชื่อทำงานแล้วมันใช้อีกเป็นตัวยืนในการจัดงานผมจะหมดก็คือเวลา ต้องดูให้ดีถ้าเราไม่มีเองก็จัดการเองไม่ได้ มุกผักสลัด ไปช่วยกันดูฟรี เข้าใจว่า มันไม่ใช่งานที่จะเอาใจ จิตรกรออกมาแต่ว่าเราจะเห็นภาพรวมว่าสูงมาก รวมเด็กอายุ 13 ปี หน้าเป็นตา ก็เราก็ทำได้ดีมาตลอดนะครับจาก 37 ครั้ง โอเคไหมเข้าใจหรือยัง ผมใช้เวลาหน่อยสิเสริมจักเลขาเพื่อให้ทุกคนฟังว่า อาการที่ควรจะสูงแค่ไหนสิ่งที่ได้ มือถือได้ คนพิการช่างไทย ทั่วโลก เชิญมุกยกมือครับ เปิดไมค์ด้วย Move กดเปิดใหม่ครับ ขอประทานโทษค่ะขอบพระคุณค่ะท่านประธานคะ 22 คำถามมาค่ะคำถามแรกไม่ทราบว่าทางทีมเลขา ส่งหนังสือขอบคุณสปอนเซอร์ทุกๆรายที่สนับสนุนการจัดงานครั้งนี้ ปีนี้ไปแล้วหรือยังนะคะกลับกับอีกประเด็นนึงนอกประเด็นที่ สมเด็จพระเทพทรงมีรับสั่งตอบถามเรื่องรางวัลหน่อยค่ะ วันนั้นก็ถามที่งานเหมือนกันคิดว่าทางทีมเลขาอาจจะให้ข้อมูลได้ระดับนึงไหมคะว่า ปีนี้ทีมนักเรียนไทยน้อยส่งเข้ามาประกวดน้อยกว่าปกติไหม หรือว่าเป็นเพราะเหตุผลอะไรที่ท่านประธานถามเมื่อสักครู่ค่ะเราเราเรามีแนวทางที่จะส่ง เสริมสนับสนุนขับเคลื่อนผลักดันยังไงสำหรับปีต่อๆไปสำหรับ ขอบคุณค่ะ กล้องตอบเรื่องคำถามแรก คำถามแรกนะครับทางทีมเลขาก็ได้ทำหนังสือตอบขอบคุณทุกหน่วยงานไปเรียบร้อยแล้ว อาจารย์ ในส่วนของคำถามที่ 2 ในเรื่องของพี่ปีนี้เราไม่ได้รางวัลนะครับพ่อ ย้อนกลับไปปี 2012 ที่ฮ่องกงนะครับเราก็ได้รองชนะเลิศ ข้างในประเทศ ดีไซน์และเทคโนโลยีและก็รางวัลที่ 2 ได้วันที่ 3 นะครับบังเอิญปีที่แล้วท่านไม่ได้ ร่วมงานนะครับเพิ่งก็ในแต่ละปีมันก็มีโอกาสที่ แต่ละประเทศที่มีการเตรียมความพร้อม มันก็สลับสับเปลี่ยนกันไปบ้างนะครับ ในปีนี้ที่ผลงานเราอาจจะไม่ค่อยได้ Top Awards 3 รางวัลนะครับก็ได้ค่ะก็ได้คุยกับทางคณะกรรมการนะครับว่าเห็นว่าส่วนใหญ่ปีหน้า เป็นผลงานของทีมนักเรียนระดับมัธยมศึกษาก็น่าจะเยอะนะครับ ระดับอุดมศึกษาเนี่ย น้อยไปนิดนึงอาจจะมีเวลาเตรียมตัวน้อยทันทีเมื่อคิดว่าคงจะประชาสัมพันธ์ หมาน่ารัก อาจจะต้องมีการเรื่องของการเตรียมความพร้อมเรื่องของ ในเรื่องของการนำเสนอผลงานพยายาม แล้วก็ติดตามเรื่องของการใน coaching ให้เยอะขึ้นนะครับอาจารย์แต่พี่ไม่ยอมรับว่าเราเป็นเจ้าภาพทำให้ อาจจะมีเวลาที่จะโค้ชชิ่งเด็กมาน้อยกว่าปีที่ผ่านมาไปบ้าง ประเด็นของหนัง กูอยากตัวใหญ่แล้วทางประเทศไทยที่ได้ไปปรับปรุงในงานให้พี่ทักไป ลูกค้าขอเสริมนะคะ จำนวนนักศึกษาที่ส่งเข้าประกวดในประเทศ เยอะมากเลยนะคะร้อยเท่าไหร่นะคะ 112 เรามีกระบวนการที่คัดเลือก ในที่สุด 112 อ่ะเราคัดรอบแรกน่าจะเหลือ สัก 60 จากนั้นเราก็เอาเข้ามาประกวด อยู่ 30 11 ทีม ส่งเข้าประกวด เป็นเด็ก มัธยมระดับมัธยมปลาย ก็เลยทำให้ สอบถามกรรมการแล้วนะคะ ตอบคำถามไม่ไม่ได้ ว่าทำไมทำ ทำไม มีประโยชน์ยังไง โมเดลจะเป็นยังไงอันนี้ เด็กเราอ่ะไปไม่ถึง ได้จัดทำคชสิงห์แล้วอ่ะแต่จริงๆอ่ะ กลุ่ม มัธยมประมาณนี้อาจจะยังไม่สามารถแสดงความคิดเห็นใน เรื่องนี้ในการตอบกรรมการได้ อีกประเด็นหนึ่งที่ คุยๆกับ มหาลัยที่ส่งไปนะคะ เซี่ยงไฮ้จะเห็นนะคะก็คือ เกิดขึ้นเนี่ยก็คือแต่เห็นเลยไต้หวันมาเป็นทีม ต่างประเทศมาไทย ขวัญส่งมาเกือบ 10 โครงงาน แล้วก็ ตีน ก็ส่งมาเยอะมาก รางวัลเหมือน เหมือนเราไปต่างประเทศอ่ะค่ะแล้วก็ส่ง 10 ปีแล้วก็ได้รางวัลหมดเลย อันนี้ก็อาการเดียวกัน ขออนุญาตท่านประธานครับขอเติมอีกนิดนึงนะคะ ต้องดูจากทางทางอีเมลแล้วก็ทีมเลยขาให้ข้อมูลน่ะน่าจะเป็น 2 แรกแต่เรื่องต่างประเทศนี้เราคงทำอะไรไม่ได้ ปีหน้าน่าจะเยอะนะน่าจะได้รางวัลเยอะกว่าส่วนจุดแรกที่ว่า เด็กที่เข้ามารอบสุดท้ายของเราเนี่ยเป็นส่วนใหญ่เป็นเด็กมัธยม อันนี้ทางทีมได้ค่ะรับทราบแล้วก็ ในแง่ของการตอบคำถามไม่ได้ก็ ในอนาคตถ้ามีการจัด มากับ ที่เมืองไทยเราก็คงต้องส่งสร้างทีมเอาทีมนักวิจัยสวทชก็ได้นะคะเข้าไป เหมือนกับเวลาเราส่งทีมเด็กไปแข่ง ไปก่อนงานเขาเรียก Intel i7 กันนะคะก็จะมี รอในอนาคตถ้ากลับมาจากเมืองไทยอีกแล้วเป็นเด็กมัธยมเราอาจจะมีตรงนี้ตลอดไปนะคะ ขอบพระคุณนะคะ เรียนท่านประธานปีนี้เรามี งานอบรม แล้วก็พวกเนี้ย 2 วันถึง 3 วันนะคะปีนี้เราทำได้แค่ 1 วัน ขอเชิญอาจารย์นะคะจ้ะ เมื่อก่อน อาจารย์ธีรณีจากรังมด ลูกเล่นหรืออะไรทั้งหลายทางเทคนิค การทำ presentation การพูด เตรียมปีนี้จะเชิญอาจารย์จากคณะ ดีที่เป็น International ของ ของทางมหิดลมา มันเป็นวันเดียว ยังได้ไม่เต็มที่นะคะ เดี๋ยวถ้าปีหน้าเดี๋ยวเราจะ คงจะต้องปรับปรุงในเรื่องของ บอกกันนะคะ วิเคราะห์เนี่ยน่าจะทำเป็นตารางหรืออะไรที่วันทนีย์พูด หลงลืม ดูใกล้ๆว่าเราเป็นเด็กมัธยมมากต้องร้อย เหลือ 16 พฤศจิกายน 60 มันไม่น่าจะไม่ได้ของดี เป็นเด็กมัธยมตอบคำถามไม่ค่อยเก่ง อาจารย์วิธีแก้จะแก้อย่างไรก็ไปตั้งโจทย์ดูว่า จอมปลวกหมายอะไรเข้ามามากขึ้นมาอีก ตอบคำถามเนี่ยมีเวลาแค่วันเดียวแต่มัน 2 อย่างอ่ะมันก็ต้องดูหน่อย จะไปดูเทคโนโลยีอย่างเดียว มันต้องดูเขาเล่น อีกอันหนึ่งก็คือว่าคณะกรรมการที่พูด เทคนิคเลือกที่เป็นกรรมการกับเขาหรือเปล่าว่าเราสมัยก่อนเราก็มีใครมีอะไรพวกนี้ไปเป็นกรรมการ เราเป็นกรรมการร่วมกันก็ช่วยกันดีแต่คำพูดให้มันไม่ใช่ว่าเรามันก็ต้องพูด senior เข้ามาหน่อย ประชุมอยู่บนชื่อเนี่ยไปเพราะอธิบายไม่ดีก็ เสียคะแนน OK not take notes ไว้ด้วยว่าเราจะแก้ไขอย่างไร หากกรรมการมีประเด็นอะไรอีกไหมครับ ตัวอย่างที่ผมเรียนนะว่างานนี้เราถวายท่านมาตั้ง วันที่ 17 แล้วนะ ให้ทำเป็นตัวอย่างมากกว่านี้ไม่ได้ มีอะไรไหมยกมือแล้ว ขออนุญาตถามนิดนึง สมชาย ได้ยินไหมคะฉัน ได้ยิน อาจารย์วันทนีย์ขาเราใช้ล่ามได้ไหมคะเขาอนุญาตให้ใช้ไหมคะ เขาไม่อนุญาต คือในส่วนของแปลก คือเมื่อก่อนเนี่ย เรารู้ว่าเด็กเราไม่เก่งไม่ฉะนั้นเป็นวีดีโอเป็นอะไรอย่างเงี้ยมันจะต้องทำให้ชัด ตัวอย่างคำถามไว้เมื่อก่อนเรามี Doctor โรงงานนะคะมาสอน ว่าคำถามจะเป็นยังไงบ้างและต้องเตรียมยังไงบ้าง ค่ะ หรือไม่อนุญาตให้ใช้ล่ามไปจะให้เด็กใช้ภาษาอังกฤษ เพราะตอน Present ก็ต้องมาไงคะอาจารย์ วันนี้พอตอบได้มันต้องใช้แลกอะไรอ่ะความสามารถจริงละถ้ามีความสามารถในการพูด ส่วนใหญ่จะเป็นเด็กต่างจังหวัดไง โรงเรียนอินเตอร์ บ้านไปอินเตอร์เนี่ยมันเป็นเหมือนโครงงานเด็กอ่ะ ไม่ได้อ่ะมันตอบได้แค่โครงงานตัวเอง ได้ค่ะขอบคุณค่ะอาจารย์ สมชายยกมือนะครับคุณท่านครับขออนุญาตครับท่านประธานครับ ด้วยความเคารพครับพอดี ประเด็นนิดเดียวครับเรื่อง เรื่องการจัด เป็นห่วงพ่อและเวลาของของผัวก็ที่ทำ apc ได้นำเสนอ โปรโมชั่น English optimization for สวัสดี จัดไว้ในวันสุดท้ายช่วงที่มีการมอบรางวัล มีผู้เข้าร่วมประมาณ 4-5 คนในสนาม 4-5 คนนั้นเป็น 3 คนน่าจะเป็นทีมงานของปตท อาจจะมาช่วยให้กำลังใจ แล้วก็มี มีนักศึกษาปริญญาเอกจากพม่า 1 คนมีกะ จากสิงคโปร์เป็นอาจารย์แวะเข้ามาบอกว่า เอาตังค์แป๊บนึงเดี๋ยวจะไปร่วมพิธีปิดแล้วก็ ไปร่วมพิธีรับโรงพยาบาลก็เลย ขออนุญาตเรียนเสนอด้วยความเคารพอะครับว่าจะกลับ โปรแกรม พี่มัน อาจจะต้องเข้าใจว่ามีคนอยากร่วมแค่นี้พอสมควรนะครับ ครับขอบคุณครับ วันนี้เราจากงานเราจัดไฮบริดออนไลน์ด้วยหรือเปล่า ครั้งที่แล้วไม่มีไม่มีไม่มีออนไลน์ค่ะอาจารย์ abcd เนี่ยมันก็เป็นเอเชียแปซิฟิก a b c d มาจาก มาจาก workshop ค่ะ อาจจะชนเวลาชนกันกับ ประกาศรางวัล เดี๋ยวจัดให้ อยากกลับไปดูเรื่องโปรแกรมการจัดโปรแกรมปรับ ไอ้ช่วงกัน ไม่น่าจะชนกับใคร ทุกคนก็อยาก เข้าไปดู ขอบคุณครับขอบคุณครับขอบคุณครับ เราก็อยากให้คนมาออนไซด์แต่บาง section ที่มันดูอินเตอร์เนชั่นแนล นอกจากออนไลน์สะสมเป็นบางชั้นมัธยม คุณสมชายว่ามันจะเหมาะไหม อยู่ที่ภาพรวมของหลวงพ่อครับท่านท่านประธานก็คงต้อง ภาพรวมของหัวข้อถ้าประเมินว่ามีผู้สนใจ โดยรวม รักเขาเหมือนกันอาจจะมีการลงทะเบียนกับไว้ก่อน ว่าจะเป็นเป็นเป็น เป็นออนไลน์ด้วยแล้วก็ออนไซด์ด้วย มีงานอีกนานไม่เกี่ยวกับพลังงานที่เป็น High Performance computing อาจารย์ทรายเนี่ยมี 50-60 คนเขาจะนอน LINE มาเป็นร้อยหรือยัง ตุลาคม ลองไปคิดดูนะก็ไม่ได้ ขออนุญาตให้ข้อมูลครับอาจารย์ก็มีการรับลงทะเบียนไว้ แต่พอถึงเวลาจริงก็ ท่านอาจจะไม่สะดวกและไม่ได้มาให้เห็นในงานนะครับก็เลยทำให้ เข้าร่วมในบางทีท่านอาจจะน้อยไปกว่าที่เราคาดหวังไว้ตอนแรกครับ ห้องเรามีคนลงทะเบียนไว้กี่คน 30 คนนะครับที่ทางทีมทำข้อมูลไว้ครับอาจารย์ หรือถ้าคุณถามผมซึ่งอายุมาก ให้ผมไปอ่อนไซส์ 110 ผมไม่ค่อยอยากไป ผมฟังหน่อยว่าคืออะไร คิดว่าถ้ามันจะเอาถ้ามันข้ามประเทศด้วยมันจะดีไหม OK เป็นข้อคิด ให้ผมไปประชุมมอเตอร์ไซค์เดี๋ยวนี้ผมมักจะปฏิเสธ เดินทางไป 1 ชั่วโมงกับอีก 1 ชั่วโมง ประชุม หมดเวลาไปเกือบวันนะ OK นะครับ แก้ไขนะครับ ต่อไป ก็ขอขอบคุณทางคณะกรรมการทุกท่านที่ให้ความคิดเห็นครับเดี๋ยวทางทีมเลยค่ะเข้าจำนำ ความคิดเห็นของคณะกรรมการทุกท่านไปปรับปรุงในการจัดงาน ต่อไปนะครับ สำหรับในวันละ 32 นะครับเป็นในส่วนของการเตรียมประชุมหางานครั้งต่อไปนะครับจะเป็น งานวิชาการนานาชาติอังกฤษครั้งที่ 17 รีสอร์ท จึงจะพาในที่ประชุมเมื่อวันที่ 11 สิงหาคมก็ได้คัดเลือกจากภาพ อายุร 10 สั่งไข่สายเทคโนโลยีนะครับจะเป็นเจ้าภาพ โดยที่ ทางเจ้าภาพก็ได้ทำหนังสือนะครับกระผมดูสถานที่ราชการ เชิญเสด็จนะครับ ในระหว่างวันที่ 20 23-25 สิงหาคม โดยที่จะพิธีเปิดจะเป็นวันที่ 24 สิงหาคม หาทางกลับบ้านไม่ได้ทำหนังสือเข้ามาเรียบร้อยแล้ว เราก็ได้ ในอาเสนอสถานที่เพื่อให้ เสด็จทอดพระเนตรนะครับ จะได้ดีใจ สมเด็จพระกนิษฐาธิราชเจ้า มีพระกระแสลงมานะครับผ่านทาง เส้นทางลัดทางลัดเลขานะครับว่า ตอบรับร่วมงานในปีหน้านะครับ วันนี้ก็จะเป็นแผ่นพับนะครับซึ่งทางเจ้าภาพได้เตรียมการ ประชาสัมพันธ์แต่ยังไม่เป็นทางการนะครับเพราะเข้าใจว่าข้อมูลบางส่วนยังยังไม่สน เว็บไซต์ยังไม่ได้ขึ้นนะครับโดยต้องห้าม ตอนนี้ก็เว็บไซต์ยังไม่ได้ขึ้นนะครับอาจารย์เดี๋ยวนี้เขามีแผนไว้ว่าจะมาวันที่ 1 มีนาคม 2014 ปีหน้าเนี่ย อาจจะ เดดไลน์ของการส่งเตเปอร์ครับ วันที่ 15 มีนาคม เล่นๆไลน์ของกัน เล่น innovation Challenge แต่คิดว่า อาจจะต้องขยับครับเพราะว่าค่อนข้างจะ เร็วกว่าทุกปี นะครับ แล้วก็ภายใน 15 มีนาคมก็ต้องส่ง 15 พฤษภาคมจะต้องทำทุกอย่างนะครับคิดว่าเป็น อาการเบื้องต้นที่ท่านสภาพแทนไว้นะครับแล้วก็งานจริงๆจะเป็นช่วงวันที่ 13 ถึง 25 สิงหาคม นครเซี่ยงไฮ้ประเทศ ศาลา 4 นะครับ อาคารนี้ก็เป็นเรื่องของความคืบหน้าที่ในส่วนของ อาการเตรียมงานนะครับ รู้สึกเข้าใจว่าเขาจัดร่วมกับ ใช่ไหมคะ ถ้ามีงาน Robot ทางด้านของ เป็นหุ่นยนต์ทางด้าน Dtac ครับอาจารย์จะเป็นครั้งแรกที่ทำกินแล้วจะจะ ร่วมกับงานไอซีเอ 2014 ครับ เรียนเชิญ น่าสนใจ สมัครเข้าห้อง เข้าไปร่วมงานได้นะคะ เราต้องคอย เว็บไซต์มีอะไรเราก็คอย เวียนหรือแจ้งให้ เมืองไทยชอบด้วยก็จะดีนะวันจันทร์จะต่างประเทศ เรา วอลเปเปอร์คอม เรื่องของมึง ประชาสัมพันธ์ แล้วก็ในส่วนของ ประกวด children innovation Challenge เดี๋ยวปีหน้าเราก็จะเตรียมส่ง นักศึกษา เข้าร่วม เดี๋ยวเราก็จะเตรียมจัดการซึ่งขณะนี้เนี่ย เรา ก็วันๆเมื่อประชุมของคณะ ส่วนของ bme อนาคาก็ได้หารือกับทางวช ช่วยสนับสนุนงบประมาณในส่วนของ เข้าร่วมกันจัดงาน ที่เป็น เตรียม ส่งเข้าประกวดเนี่ยได้อย่างไรอันนี้เดี๋ยวอาจจะ คุยกัน แล้วเนี่ย จะขอให้อาจารย์ ทางท่านเลขาวชหารือกันนะคะ ประชุมการประชุมออนไลน์ได้ไม่พร้อม contact โอเคไหมครับเอามุก มุขซาลอนแปลว่า นกมีอะไรไหมตอนที่ประชุมมีอะไรไหมครับ มีอะไรที่จะ ให้ Comment มีอะไรไหมคะ ผมไม่มีอะไรครับอาจารย์ครับขอบพระคุณครับ น้องก็มีงาน งานวิจัยงานสวทชที่มีเยอะมากแต่มันอาจจะ ไม่คิดขนาดนั้นก็ได้ก็ต้องเป็น Junior มาก งานของกิตติก็ดีมาก หรืองานพอดีมากใช้ไปแล้วแต่มันอาจจะ ไม่ใช่ เปิดใหม่เลย ชื่อวงวิดวิ้ววิดมีอะไรไหมครับ ปีหน้าส่งด้วยนะเซี่ยงไฮ้อากาศ ประชุม BM เมื่อไหร่ 9 เดือนนี้เข้าไป โปรโมทในกลุ่มบีเอ็มอีของเรานะคะคุณจอย ทางศูนย์นาโนเทค intersection of เป็นเลขา ของบีเอ็มมีการเขียน โอเคนะ อ้วน มีอะไรไหมกิตติมีอะไรไหม ไม่มีอะไรครับ ของกิตติดีเกินไปอ่ะไปประกวดกว่ากลางวันหมด กำลังเดินทางไป เอาลงระบบไปลงที่รพ. สต ถ้าหากมันมีนักวิจัยจูเนียร์แล้วก็ ไม่ต้องเข้าไปมีทีมเนี่ยไปทำ จะเข้าไหมเพื่อไปทำ โป่งลึก บอกว่าจะเอาไปประกวดที่ช่างอายอ่ะ ไม่ต้องไปหาระดับปริญญาตรีค่ะอาจารย์กิตติอะไรอย่างนี้ได้ไหม ปิดตายก็เหมือนกันถ้าจูเนียร์น้อยแล้วทำฝังในอะไรอย่างนี้ใช่ไหม มีเด็กใหม่ๆหนุ่มๆ พระปิดตา ฮัลโหล ใครเปิดหน้าจอไม่อยู่แล้ว จริงๆทีมของนักได้กิตติก็ส่ง Paper ด้วยนะครับปีที่ผ่านมานะครับ แต่อยากได้รางวัล เห็นมีกรรมการจาก จากทางกรมกิจการผู้สูงอายุปีหน้าเชิญด้วยนะคะเงินด้วยนะครับ อยู่ด้วยนะ ขอเชิญด้วยนะคะ ขออนุญาตเรียนสอบถามเล็กน้อยได้ไหมคะ สอบถามเกี่ยวกับ keynote Speech คือ แล้วทางเจ้าภาพจะเป็นผู้เชิญหรือเปล่าคะหรือว่าหรือว่าถ้าหากว่า เปล่าค่ะคือว่าเดี๋ยวทางเราทางสำนักงาน ทีนึงค่ะว่าทำงานในปีหน้าท่านถามว่า ที่ผ่านมาเนี่ย พวกที่ชอบกินซูชิ ใครจะไปพูดอะไร เรียนท่านประธาน เราได้เราไปนำเสนอใน กรรมการ ตอนที่ท่านอื่นได้ด้วย เราเอาไปนำเสนอใน คณะกรรมการจัดงานที่เซี่ยงไฮ้ได้ อะไรที่เกี่ยวกับทะเล สนใจติดต่อ ขอบคุณมากค่ะ เดี๋ยวประสานงานกันเบื้องต้นไทย กรมกิจการผู้สูงอายุมีอะไรอีกไหมคะ ยินดีร่วมงานค่ะท่าน ช่วยกันนะไม่ใช่คนพิการอย่างเดียวคนสูงอายุเข้าสนับสนุนได้ไม่เป็นไร SCB คุณสมชายไปเซี่ยงไฮ้นะคะอ๋อครับๆ ต้องจัดงบไว้ เราทำเมืองไทยเนี่ยจะขยายไปที่เซี่ยงไฮ้ กลับมาครับ รับไว้ปรึกษากับตังค์ตังค์ องค์กรครับผม ยินดีให้ความร่วมมือและสนับสนุนกิจกรรมครับผม โอเคนะ รู้สึกจะเรียกร้องให้ทุกคนออกความเห็นหมดแล้วไม่รู้จะเรียกร้องอะไรอีก พื้นฟูจะมีงานประชาสัมพันธ์ วิษณุกรรม อยู่กับเป็นนายกสมาคมครับ ปีที่ผ่านมา เลขา คนไปร่วมงานนะครับ ปีนี้ไม่ได้ เอาไปจอดเต็มที่ ยุ่งอยู่กับการจัดการประชุม Inter ที่จะจัดปลายปีนี้เช่นเดียวกันนะครับ พอดีวันที่ 13 ถึง 16 ธันวาคม ผมเป็น ภาพการประชุม Asia Junior falsification ซึ่งก็เป็นพระที่เกี่ยวข้องกับเผือก สวัสดีครับ ก็มีเรื่องของอินโนเวทีฟเทคโนโลยี globish ที่จะไป ช่วย Brain function return function อะไรพวกนั้น ไม่แน่ใจว่า จะขอประชาสัมพันธ์ นิดนึงได้ไหมครับ ไม่รู้มันจะแชร์อะไรได้บ้างไม่รู้ผม ไม่เยอะมั้งมีกี่สไลด์ครับ ยิงมาก็ได้เดี๋ยวให้เลขาช่วย เชิญครับ ฮัลโหลคุณหมอพูดได้เลย occasion นะครับ 20 23 นะครับ ตั้งชื่อว่าเป็น multiplication competition to innovation นะครับที่ช่วยคอนสยาม ไม่แน่ใจว่าท่านกรรมการห้องนี้ ช่วยประชาสัมพันธ์ ขอให้ด้วยก็ได้นะครับ ขอลิงค์คุณหมอมาแล้วลิงค์กับตัว IC เว็บไซต์ เลขาของสมาคมประสานไป ทีมงานของ ได้ไหมครับ หลังจาก ท่านประธานคะเราสามารถประชาสัมพันธ์ผ่าน ภาคีวิศวกรรม โอเคไหม รบกวนหน่อยครับมีใครจะ ประชุมชั่วโมงเดียวจบ ขอบคุณนะมุกไม่มีอะไรแล้วนะมุก ไม่มีแล้วค่ะ วันทนีย์ ขอบคุณทุกท่านครับขอปิดประชุมครับสวัสดีครับ ขอบพระคุณครับขอบพระคุณ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จัดงานประชุมวิชาการนานาชาติ เรื่องวิศวกรรมฟื้นฟูสมรรถภาพและเทคโนโลยีสิ่งอำนวยความสะดวก ครั้งที่ 16 (i-CREATe 2023) ครั้งที่ 3/2566 ในวันอังคารที่ 7 พฤศจิกายน 2566 เวลา 09.00-10.30 น.</dc:title>
  <dc:creator/>
  <cp:keywords/>
  <dcterms:created xsi:type="dcterms:W3CDTF">2024-01-04T02:48:25Z</dcterms:created>
  <dcterms:modified xsi:type="dcterms:W3CDTF">2024-01-04T02: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จิกายน 2566 เวลา 09.02 น.</vt:lpwstr>
  </property>
  <property fmtid="{D5CDD505-2E9C-101B-9397-08002B2CF9AE}" pid="3" name="subtitle">
    <vt:lpwstr/>
  </property>
</Properties>
</file>